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38826B" w14:textId="77777777" w:rsidR="004F6672" w:rsidRDefault="00507078">
      <w:r>
        <w:t>75/75</w:t>
      </w:r>
    </w:p>
    <w:p w14:paraId="1EF0507D" w14:textId="77777777" w:rsidR="00507078" w:rsidRDefault="00507078">
      <w:r>
        <w:t>Andrew Smith</w:t>
      </w:r>
    </w:p>
    <w:p w14:paraId="044C8A94" w14:textId="77777777" w:rsidR="00507078" w:rsidRDefault="00507078">
      <w:r>
        <w:t>Kat Garvey</w:t>
      </w:r>
    </w:p>
    <w:p w14:paraId="076D07F7" w14:textId="77777777" w:rsidR="00507078" w:rsidRDefault="00507078">
      <w:r>
        <w:t>Ashleigh Hanne</w:t>
      </w:r>
    </w:p>
    <w:p w14:paraId="7CD74B0B" w14:textId="77777777" w:rsidR="00507078" w:rsidRDefault="00507078">
      <w:r>
        <w:t>Jessica McPhee</w:t>
      </w:r>
    </w:p>
    <w:p w14:paraId="6A66EDAA" w14:textId="77777777" w:rsidR="00507078" w:rsidRDefault="00507078">
      <w:bookmarkStart w:id="0" w:name="_GoBack"/>
      <w:bookmarkEnd w:id="0"/>
    </w:p>
    <w:p w14:paraId="09B87897" w14:textId="77777777" w:rsidR="00507078" w:rsidRPr="00507078" w:rsidRDefault="00507078" w:rsidP="0050707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07078">
        <w:rPr>
          <w:rFonts w:ascii="Times New Roman" w:eastAsia="Times New Roman" w:hAnsi="Times New Roman" w:cs="Times New Roman"/>
          <w:sz w:val="24"/>
          <w:szCs w:val="24"/>
        </w:rPr>
        <w:t>Completed Design Controls Worksheet [DCW-1]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60"/>
      </w:tblGrid>
      <w:tr w:rsidR="00507078" w:rsidRPr="00507078" w14:paraId="35C0ABAE" w14:textId="77777777" w:rsidTr="0050707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4F6E691" w14:textId="77777777" w:rsidR="00507078" w:rsidRPr="00507078" w:rsidRDefault="00507078" w:rsidP="0050707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07078">
              <w:rPr>
                <w:rFonts w:ascii="Times New Roman" w:eastAsia="Times New Roman" w:hAnsi="Times New Roman" w:cs="Times New Roman"/>
                <w:sz w:val="24"/>
                <w:szCs w:val="24"/>
              </w:rPr>
              <w:t>Full Marks</w:t>
            </w:r>
          </w:p>
          <w:p w14:paraId="0EF7F483" w14:textId="77777777" w:rsidR="00507078" w:rsidRPr="00507078" w:rsidRDefault="00507078" w:rsidP="0050707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07078">
              <w:rPr>
                <w:rFonts w:ascii="Times New Roman" w:eastAsia="Times New Roman" w:hAnsi="Times New Roman" w:cs="Times New Roman"/>
                <w:sz w:val="24"/>
                <w:szCs w:val="24"/>
              </w:rPr>
              <w:t>Comments</w:t>
            </w:r>
          </w:p>
          <w:p w14:paraId="596C0308" w14:textId="77777777" w:rsidR="00507078" w:rsidRPr="00507078" w:rsidRDefault="00507078" w:rsidP="0050707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0707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O: A design output is a drawing, specification or manufacturing instruction. They should describe what you would need to build the device from scratch. </w:t>
            </w:r>
            <w:r w:rsidRPr="00507078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507078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Some of the requirements have solutions built into them (LED, PCB), but given how the problem is stated its ok. I just wanted to make the comment that they should not have solutions built in.</w:t>
            </w:r>
          </w:p>
          <w:p w14:paraId="1FBD21A6" w14:textId="77777777" w:rsidR="00507078" w:rsidRPr="00507078" w:rsidRDefault="00507078" w:rsidP="0050707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07078">
              <w:rPr>
                <w:rFonts w:ascii="Times New Roman" w:eastAsia="Times New Roman" w:hAnsi="Times New Roman" w:cs="Times New Roman"/>
                <w:sz w:val="24"/>
                <w:szCs w:val="24"/>
              </w:rPr>
              <w:t>30 / 30 pts</w:t>
            </w:r>
          </w:p>
        </w:tc>
      </w:tr>
      <w:tr w:rsidR="00507078" w:rsidRPr="00507078" w14:paraId="46E060A7" w14:textId="77777777" w:rsidTr="0050707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B870BE7" w14:textId="77777777" w:rsidR="00507078" w:rsidRPr="00507078" w:rsidRDefault="00507078" w:rsidP="005070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0707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rototyping Protocol [PP-1]</w:t>
            </w:r>
          </w:p>
        </w:tc>
      </w:tr>
    </w:tbl>
    <w:p w14:paraId="28E8C84D" w14:textId="77777777" w:rsidR="00507078" w:rsidRPr="00507078" w:rsidRDefault="00507078" w:rsidP="00507078">
      <w:pPr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83"/>
      </w:tblGrid>
      <w:tr w:rsidR="00507078" w:rsidRPr="00507078" w14:paraId="1345233B" w14:textId="77777777" w:rsidTr="0050707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558FF74" w14:textId="77777777" w:rsidR="00507078" w:rsidRPr="00507078" w:rsidRDefault="00507078" w:rsidP="0050707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07078">
              <w:rPr>
                <w:rFonts w:ascii="Times New Roman" w:eastAsia="Times New Roman" w:hAnsi="Times New Roman" w:cs="Times New Roman"/>
                <w:sz w:val="24"/>
                <w:szCs w:val="24"/>
              </w:rPr>
              <w:t>Full Marks</w:t>
            </w:r>
          </w:p>
          <w:p w14:paraId="424CB193" w14:textId="77777777" w:rsidR="00507078" w:rsidRPr="00507078" w:rsidRDefault="00507078" w:rsidP="0050707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07078">
              <w:rPr>
                <w:rFonts w:ascii="Times New Roman" w:eastAsia="Times New Roman" w:hAnsi="Times New Roman" w:cs="Times New Roman"/>
                <w:sz w:val="24"/>
                <w:szCs w:val="24"/>
              </w:rPr>
              <w:t>30 / 30 pts</w:t>
            </w:r>
          </w:p>
        </w:tc>
      </w:tr>
      <w:tr w:rsidR="00507078" w:rsidRPr="00507078" w14:paraId="6E1CD3A0" w14:textId="77777777" w:rsidTr="0050707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E654534" w14:textId="77777777" w:rsidR="00507078" w:rsidRPr="00507078" w:rsidRDefault="00507078" w:rsidP="005070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0707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est Protocol [TP-1]</w:t>
            </w:r>
          </w:p>
        </w:tc>
      </w:tr>
    </w:tbl>
    <w:p w14:paraId="62EF8501" w14:textId="77777777" w:rsidR="00507078" w:rsidRPr="00507078" w:rsidRDefault="00507078" w:rsidP="00507078">
      <w:pPr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79"/>
        <w:gridCol w:w="45"/>
      </w:tblGrid>
      <w:tr w:rsidR="00507078" w:rsidRPr="00507078" w14:paraId="72B8FF7C" w14:textId="77777777" w:rsidTr="00507078">
        <w:trPr>
          <w:gridAfter w:val="1"/>
          <w:tblCellSpacing w:w="15" w:type="dxa"/>
        </w:trPr>
        <w:tc>
          <w:tcPr>
            <w:tcW w:w="0" w:type="auto"/>
            <w:vAlign w:val="center"/>
            <w:hideMark/>
          </w:tcPr>
          <w:p w14:paraId="19CE5626" w14:textId="77777777" w:rsidR="00507078" w:rsidRPr="00507078" w:rsidRDefault="00507078" w:rsidP="0050707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07078">
              <w:rPr>
                <w:rFonts w:ascii="Times New Roman" w:eastAsia="Times New Roman" w:hAnsi="Times New Roman" w:cs="Times New Roman"/>
                <w:sz w:val="24"/>
                <w:szCs w:val="24"/>
              </w:rPr>
              <w:t>Full Marks</w:t>
            </w:r>
          </w:p>
          <w:p w14:paraId="1BCBC108" w14:textId="77777777" w:rsidR="00507078" w:rsidRPr="00507078" w:rsidRDefault="00507078" w:rsidP="0050707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07078">
              <w:rPr>
                <w:rFonts w:ascii="Times New Roman" w:eastAsia="Times New Roman" w:hAnsi="Times New Roman" w:cs="Times New Roman"/>
                <w:sz w:val="24"/>
                <w:szCs w:val="24"/>
              </w:rPr>
              <w:t>15 / 15 pts</w:t>
            </w:r>
          </w:p>
        </w:tc>
      </w:tr>
      <w:tr w:rsidR="00507078" w:rsidRPr="00507078" w14:paraId="0A680CA8" w14:textId="77777777" w:rsidTr="00507078">
        <w:trPr>
          <w:tblCellSpacing w:w="15" w:type="dxa"/>
        </w:trPr>
        <w:tc>
          <w:tcPr>
            <w:tcW w:w="0" w:type="auto"/>
            <w:gridSpan w:val="2"/>
            <w:vAlign w:val="center"/>
            <w:hideMark/>
          </w:tcPr>
          <w:p w14:paraId="3E2E1F00" w14:textId="77777777" w:rsidR="00507078" w:rsidRPr="00507078" w:rsidRDefault="00507078" w:rsidP="0050707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07078">
              <w:rPr>
                <w:rFonts w:ascii="Times New Roman" w:eastAsia="Times New Roman" w:hAnsi="Times New Roman" w:cs="Times New Roman"/>
                <w:sz w:val="24"/>
                <w:szCs w:val="24"/>
              </w:rPr>
              <w:t>Total Points: 75</w:t>
            </w:r>
          </w:p>
        </w:tc>
      </w:tr>
    </w:tbl>
    <w:p w14:paraId="54BA51B6" w14:textId="77777777" w:rsidR="00507078" w:rsidRDefault="00507078"/>
    <w:sectPr w:rsidR="005070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0NDI2MjQzN7MwNDVU0lEKTi0uzszPAykwrAUALC8iQSwAAAA="/>
  </w:docVars>
  <w:rsids>
    <w:rsidRoot w:val="00507078"/>
    <w:rsid w:val="00507078"/>
    <w:rsid w:val="0095230F"/>
    <w:rsid w:val="00FF30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9DC8C7"/>
  <w15:chartTrackingRefBased/>
  <w15:docId w15:val="{F5DC0F3F-0208-4D60-8879-F2B19CAA75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juybbgbk">
    <w:name w:val="cjuyb_bgbk"/>
    <w:basedOn w:val="DefaultParagraphFont"/>
    <w:rsid w:val="00507078"/>
  </w:style>
  <w:style w:type="character" w:customStyle="1" w:styleId="foyusbgbk">
    <w:name w:val="foyus_bgbk"/>
    <w:basedOn w:val="DefaultParagraphFont"/>
    <w:rsid w:val="0050707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426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133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07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3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4209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8366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6024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5327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46048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1226489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4080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7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9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1956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916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8775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799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2373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73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4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0241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096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4484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77054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9BF84A702702F4EB4B48EE280548CFE" ma:contentTypeVersion="9" ma:contentTypeDescription="Create a new document." ma:contentTypeScope="" ma:versionID="b242937bcecc56194f4fffb5ac2e41d7">
  <xsd:schema xmlns:xsd="http://www.w3.org/2001/XMLSchema" xmlns:xs="http://www.w3.org/2001/XMLSchema" xmlns:p="http://schemas.microsoft.com/office/2006/metadata/properties" xmlns:ns2="01b0f637-917a-42ca-929f-3d4d619c5162" targetNamespace="http://schemas.microsoft.com/office/2006/metadata/properties" ma:root="true" ma:fieldsID="ef1e58c37fb5d90aebc5e3fb191b0bcc" ns2:_="">
    <xsd:import namespace="01b0f637-917a-42ca-929f-3d4d619c51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b0f637-917a-42ca-929f-3d4d619c51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1F8DF5D-CC8B-4061-92E0-A990769DA537}"/>
</file>

<file path=customXml/itemProps2.xml><?xml version="1.0" encoding="utf-8"?>
<ds:datastoreItem xmlns:ds="http://schemas.openxmlformats.org/officeDocument/2006/customXml" ds:itemID="{D20D306F-5937-45FC-A6D2-ECBC54DEADD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40A5E9A-EC72-481C-A528-ED6F696B7EC4}">
  <ds:schemaRefs>
    <ds:schemaRef ds:uri="http://purl.org/dc/elements/1.1/"/>
    <ds:schemaRef ds:uri="http://purl.org/dc/terms/"/>
    <ds:schemaRef ds:uri="http://schemas.microsoft.com/office/2006/documentManagement/types"/>
    <ds:schemaRef ds:uri="http://schemas.microsoft.com/office/2006/metadata/properties"/>
    <ds:schemaRef ds:uri="http://schemas.openxmlformats.org/package/2006/metadata/core-properties"/>
    <ds:schemaRef ds:uri="http://schemas.microsoft.com/office/infopath/2007/PartnerControls"/>
    <ds:schemaRef ds:uri="http://purl.org/dc/dcmitype/"/>
    <ds:schemaRef ds:uri="74c769a5-79fe-47ce-b031-44e028051d35"/>
    <ds:schemaRef ds:uri="b6af44a2-5b00-4097-bbe8-216529e1bc80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0</Words>
  <Characters>515</Characters>
  <Application>Microsoft Office Word</Application>
  <DocSecurity>0</DocSecurity>
  <Lines>4</Lines>
  <Paragraphs>1</Paragraphs>
  <ScaleCrop>false</ScaleCrop>
  <Company/>
  <LinksUpToDate>false</LinksUpToDate>
  <CharactersWithSpaces>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n Lammers</dc:creator>
  <cp:keywords/>
  <dc:description/>
  <cp:lastModifiedBy>Steven Lammers</cp:lastModifiedBy>
  <cp:revision>1</cp:revision>
  <dcterms:created xsi:type="dcterms:W3CDTF">2020-04-21T03:12:00Z</dcterms:created>
  <dcterms:modified xsi:type="dcterms:W3CDTF">2020-04-21T0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9BF84A702702F4EB4B48EE280548CFE</vt:lpwstr>
  </property>
</Properties>
</file>